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0B7AC" w14:textId="77777777" w:rsidR="00670D22" w:rsidRPr="00E1550A" w:rsidRDefault="00670D22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drawing>
          <wp:anchor distT="0" distB="0" distL="114300" distR="114300" simplePos="0" relativeHeight="251658240" behindDoc="0" locked="0" layoutInCell="1" allowOverlap="1" wp14:anchorId="78641DE5" wp14:editId="7C34DC26">
            <wp:simplePos x="0" y="0"/>
            <wp:positionH relativeFrom="margin">
              <wp:posOffset>-285750</wp:posOffset>
            </wp:positionH>
            <wp:positionV relativeFrom="margin">
              <wp:posOffset>-619125</wp:posOffset>
            </wp:positionV>
            <wp:extent cx="1781175" cy="1781175"/>
            <wp:effectExtent l="0" t="0" r="9525" b="9525"/>
            <wp:wrapSquare wrapText="bothSides"/>
            <wp:docPr id="2" name="Picture 1" descr="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550A">
        <w:rPr>
          <w:rFonts w:ascii="Cambria" w:hAnsi="Cambria"/>
          <w:b/>
          <w:i/>
          <w:noProof/>
          <w:sz w:val="24"/>
        </w:rPr>
        <w:t>CJ Custom Carpentry, Inc</w:t>
      </w:r>
    </w:p>
    <w:p w14:paraId="6352ED3E" w14:textId="77777777" w:rsidR="00670D22" w:rsidRPr="00E1550A" w:rsidRDefault="00670D22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>222 SW Cross Pointe Ct</w:t>
      </w:r>
    </w:p>
    <w:p w14:paraId="7F64405B" w14:textId="76DECA93" w:rsidR="00670D22" w:rsidRPr="00E1550A" w:rsidRDefault="00670D22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>Lake City, F</w:t>
      </w:r>
      <w:r w:rsidR="00A341F3">
        <w:rPr>
          <w:rFonts w:ascii="Cambria" w:hAnsi="Cambria"/>
          <w:b/>
          <w:i/>
          <w:noProof/>
          <w:sz w:val="24"/>
        </w:rPr>
        <w:t>L</w:t>
      </w:r>
      <w:r w:rsidRPr="00E1550A">
        <w:rPr>
          <w:rFonts w:ascii="Cambria" w:hAnsi="Cambria"/>
          <w:b/>
          <w:i/>
          <w:noProof/>
          <w:sz w:val="24"/>
        </w:rPr>
        <w:t xml:space="preserve"> 32024</w:t>
      </w:r>
    </w:p>
    <w:p w14:paraId="4405E549" w14:textId="77777777" w:rsidR="0018285C" w:rsidRPr="00E1550A" w:rsidRDefault="0018285C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 xml:space="preserve">                                          386-754-6924 Office</w:t>
      </w:r>
    </w:p>
    <w:p w14:paraId="16AC5E45" w14:textId="1E1D6F09" w:rsidR="00906651" w:rsidRPr="00E1550A" w:rsidRDefault="00906651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>CGC151322</w:t>
      </w:r>
      <w:r w:rsidR="000C2640">
        <w:rPr>
          <w:rFonts w:ascii="Cambria" w:hAnsi="Cambria"/>
          <w:b/>
          <w:i/>
          <w:noProof/>
          <w:sz w:val="24"/>
        </w:rPr>
        <w:t>3</w:t>
      </w:r>
    </w:p>
    <w:p w14:paraId="6DA94D2A" w14:textId="77777777" w:rsidR="001F4923" w:rsidRDefault="001F4923" w:rsidP="00670D22">
      <w:pPr>
        <w:pStyle w:val="NoSpacing"/>
        <w:rPr>
          <w:b/>
          <w:i/>
          <w:noProof/>
        </w:rPr>
      </w:pPr>
    </w:p>
    <w:p w14:paraId="130224C5" w14:textId="1998E79E" w:rsidR="001F4923" w:rsidRDefault="001F4923" w:rsidP="00670D22">
      <w:pPr>
        <w:pStyle w:val="NoSpacing"/>
        <w:rPr>
          <w:b/>
          <w:i/>
          <w:noProof/>
        </w:rPr>
      </w:pPr>
    </w:p>
    <w:p w14:paraId="19FA5937" w14:textId="4B4AA963" w:rsidR="009C6DE8" w:rsidRDefault="009C6DE8" w:rsidP="00670D22">
      <w:pPr>
        <w:pStyle w:val="NoSpacing"/>
        <w:rPr>
          <w:b/>
          <w:i/>
          <w:noProof/>
        </w:rPr>
      </w:pPr>
    </w:p>
    <w:p w14:paraId="0A510E37" w14:textId="629AFFE3" w:rsidR="00A430A3" w:rsidRDefault="00A430A3" w:rsidP="00670D22">
      <w:pPr>
        <w:pStyle w:val="NoSpacing"/>
        <w:rPr>
          <w:b/>
          <w:i/>
          <w:noProof/>
        </w:rPr>
      </w:pPr>
    </w:p>
    <w:p w14:paraId="6F57923C" w14:textId="0D9201C9" w:rsidR="00A430A3" w:rsidRDefault="00A430A3" w:rsidP="00670D22">
      <w:pPr>
        <w:pStyle w:val="NoSpacing"/>
        <w:rPr>
          <w:b/>
          <w:i/>
          <w:noProof/>
        </w:rPr>
      </w:pPr>
    </w:p>
    <w:p w14:paraId="355B2468" w14:textId="49892C6C" w:rsidR="00A430A3" w:rsidRDefault="00A430A3" w:rsidP="00670D22">
      <w:pPr>
        <w:pStyle w:val="NoSpacing"/>
        <w:rPr>
          <w:b/>
          <w:iCs/>
          <w:noProof/>
        </w:rPr>
      </w:pPr>
      <w:r>
        <w:rPr>
          <w:b/>
          <w:iCs/>
          <w:noProof/>
        </w:rPr>
        <w:t>Scope of Work</w:t>
      </w:r>
    </w:p>
    <w:p w14:paraId="5CD9CDFB" w14:textId="62A7EE7B" w:rsidR="00A430A3" w:rsidRPr="00342FAC" w:rsidRDefault="00A430A3" w:rsidP="00670D22">
      <w:pPr>
        <w:pStyle w:val="NoSpacing"/>
        <w:rPr>
          <w:bCs/>
          <w:iCs/>
          <w:noProof/>
        </w:rPr>
      </w:pPr>
      <w:r w:rsidRPr="00342FAC">
        <w:rPr>
          <w:bCs/>
          <w:iCs/>
          <w:noProof/>
        </w:rPr>
        <w:t xml:space="preserve">1027 NW </w:t>
      </w:r>
      <w:r w:rsidR="00342FAC" w:rsidRPr="00342FAC">
        <w:rPr>
          <w:bCs/>
          <w:iCs/>
          <w:noProof/>
        </w:rPr>
        <w:t>FRONTIER DR</w:t>
      </w:r>
    </w:p>
    <w:p w14:paraId="5F74CD6F" w14:textId="43DCD5F3" w:rsidR="00342FAC" w:rsidRPr="00342FAC" w:rsidRDefault="00342FAC" w:rsidP="00670D22">
      <w:pPr>
        <w:pStyle w:val="NoSpacing"/>
        <w:rPr>
          <w:bCs/>
          <w:iCs/>
          <w:noProof/>
        </w:rPr>
      </w:pPr>
      <w:r w:rsidRPr="00342FAC">
        <w:rPr>
          <w:bCs/>
          <w:iCs/>
          <w:noProof/>
        </w:rPr>
        <w:t>LAKE CITY, FL 32055</w:t>
      </w:r>
    </w:p>
    <w:p w14:paraId="084046BF" w14:textId="77777777" w:rsidR="00342FAC" w:rsidRDefault="00342FAC" w:rsidP="00670D22">
      <w:pPr>
        <w:pStyle w:val="NoSpacing"/>
        <w:rPr>
          <w:bCs/>
          <w:iCs/>
          <w:noProof/>
        </w:rPr>
      </w:pPr>
    </w:p>
    <w:p w14:paraId="45255D13" w14:textId="77777777" w:rsidR="00342FAC" w:rsidRDefault="00342FAC" w:rsidP="00670D22">
      <w:pPr>
        <w:pStyle w:val="NoSpacing"/>
        <w:rPr>
          <w:bCs/>
          <w:iCs/>
          <w:noProof/>
        </w:rPr>
      </w:pPr>
    </w:p>
    <w:p w14:paraId="09086586" w14:textId="77777777" w:rsidR="00342FAC" w:rsidRDefault="00342FAC" w:rsidP="00670D22">
      <w:pPr>
        <w:pStyle w:val="NoSpacing"/>
        <w:rPr>
          <w:bCs/>
          <w:iCs/>
          <w:noProof/>
        </w:rPr>
      </w:pPr>
    </w:p>
    <w:p w14:paraId="2E79F4F7" w14:textId="4570876E" w:rsidR="00A430A3" w:rsidRPr="00342FAC" w:rsidRDefault="00A430A3" w:rsidP="00670D22">
      <w:pPr>
        <w:pStyle w:val="NoSpacing"/>
        <w:rPr>
          <w:bCs/>
          <w:iCs/>
          <w:noProof/>
        </w:rPr>
      </w:pPr>
      <w:r w:rsidRPr="00342FAC">
        <w:rPr>
          <w:bCs/>
          <w:iCs/>
          <w:noProof/>
        </w:rPr>
        <w:t>Replace front door and patio door, size for size</w:t>
      </w:r>
    </w:p>
    <w:sectPr w:rsidR="00A430A3" w:rsidRPr="00342FAC" w:rsidSect="00CA01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F3354"/>
    <w:multiLevelType w:val="hybridMultilevel"/>
    <w:tmpl w:val="DC9A8558"/>
    <w:lvl w:ilvl="0" w:tplc="4788A81C">
      <w:numFmt w:val="bullet"/>
      <w:lvlText w:val="-"/>
      <w:lvlJc w:val="left"/>
      <w:pPr>
        <w:ind w:left="720" w:hanging="360"/>
      </w:pPr>
      <w:rPr>
        <w:rFonts w:ascii="Lucida Sans Unicode" w:eastAsiaTheme="minorHAnsi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AA643B"/>
    <w:multiLevelType w:val="hybridMultilevel"/>
    <w:tmpl w:val="5374EB42"/>
    <w:lvl w:ilvl="0" w:tplc="9CFE32EE">
      <w:start w:val="386"/>
      <w:numFmt w:val="bullet"/>
      <w:lvlText w:val="-"/>
      <w:lvlJc w:val="left"/>
      <w:pPr>
        <w:ind w:left="720" w:hanging="360"/>
      </w:pPr>
      <w:rPr>
        <w:rFonts w:ascii="Lucida Sans Unicode" w:eastAsiaTheme="minorHAnsi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sDQ2NDI3M7CwMDJW0lEKTi0uzszPAykwqwUADBcL+ywAAAA="/>
  </w:docVars>
  <w:rsids>
    <w:rsidRoot w:val="00304F8B"/>
    <w:rsid w:val="000119F0"/>
    <w:rsid w:val="00064F1F"/>
    <w:rsid w:val="00075C72"/>
    <w:rsid w:val="000C2640"/>
    <w:rsid w:val="0018285C"/>
    <w:rsid w:val="00190E15"/>
    <w:rsid w:val="00191DF6"/>
    <w:rsid w:val="001F4923"/>
    <w:rsid w:val="00251CB9"/>
    <w:rsid w:val="002A730F"/>
    <w:rsid w:val="002C46C7"/>
    <w:rsid w:val="002F3A83"/>
    <w:rsid w:val="00304F8B"/>
    <w:rsid w:val="00335212"/>
    <w:rsid w:val="00342FAC"/>
    <w:rsid w:val="00354E03"/>
    <w:rsid w:val="004055D5"/>
    <w:rsid w:val="00457A94"/>
    <w:rsid w:val="004A4F73"/>
    <w:rsid w:val="00500D8B"/>
    <w:rsid w:val="005202A0"/>
    <w:rsid w:val="005919AD"/>
    <w:rsid w:val="005B47A4"/>
    <w:rsid w:val="00670D22"/>
    <w:rsid w:val="007709CF"/>
    <w:rsid w:val="007E1F57"/>
    <w:rsid w:val="007F5EFA"/>
    <w:rsid w:val="00803A92"/>
    <w:rsid w:val="00906651"/>
    <w:rsid w:val="00921163"/>
    <w:rsid w:val="009845EA"/>
    <w:rsid w:val="009968AE"/>
    <w:rsid w:val="009A7C81"/>
    <w:rsid w:val="009C6DE8"/>
    <w:rsid w:val="00A341F3"/>
    <w:rsid w:val="00A430A3"/>
    <w:rsid w:val="00A50555"/>
    <w:rsid w:val="00A76A1F"/>
    <w:rsid w:val="00A816F4"/>
    <w:rsid w:val="00AE3694"/>
    <w:rsid w:val="00AE45F7"/>
    <w:rsid w:val="00B1466D"/>
    <w:rsid w:val="00B64387"/>
    <w:rsid w:val="00B66B69"/>
    <w:rsid w:val="00BF7934"/>
    <w:rsid w:val="00C30AF3"/>
    <w:rsid w:val="00C73D3C"/>
    <w:rsid w:val="00C865F0"/>
    <w:rsid w:val="00CA0107"/>
    <w:rsid w:val="00CE52F3"/>
    <w:rsid w:val="00D7352B"/>
    <w:rsid w:val="00D8169D"/>
    <w:rsid w:val="00D82202"/>
    <w:rsid w:val="00DE7336"/>
    <w:rsid w:val="00E1550A"/>
    <w:rsid w:val="00E4224B"/>
    <w:rsid w:val="00F60C36"/>
    <w:rsid w:val="00F63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08B47"/>
  <w15:docId w15:val="{F7F00314-3830-44F9-9F9E-230C9F486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0D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D2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70D22"/>
    <w:pPr>
      <w:spacing w:after="0" w:line="240" w:lineRule="auto"/>
    </w:pPr>
  </w:style>
  <w:style w:type="character" w:customStyle="1" w:styleId="style5">
    <w:name w:val="style5"/>
    <w:basedOn w:val="DefaultParagraphFont"/>
    <w:rsid w:val="007F5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1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oncourse">
      <a:maj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ajorFont>
      <a:min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EFAADBB6CF743B454C6B72D4B9026" ma:contentTypeVersion="0" ma:contentTypeDescription="Create a new document." ma:contentTypeScope="" ma:versionID="82b5115057d84bf12ece05f0c67f47f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16C6DA-7EA0-4A50-8949-3CD29AE9382E}"/>
</file>

<file path=customXml/itemProps2.xml><?xml version="1.0" encoding="utf-8"?>
<ds:datastoreItem xmlns:ds="http://schemas.openxmlformats.org/officeDocument/2006/customXml" ds:itemID="{09CD8B73-A13C-465A-97C0-5833F37B2606}"/>
</file>

<file path=customXml/itemProps3.xml><?xml version="1.0" encoding="utf-8"?>
<ds:datastoreItem xmlns:ds="http://schemas.openxmlformats.org/officeDocument/2006/customXml" ds:itemID="{4DC8BE72-313E-4DEA-A34A-942992E710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CJ Jones</cp:lastModifiedBy>
  <cp:revision>2</cp:revision>
  <cp:lastPrinted>2021-01-14T14:53:00Z</cp:lastPrinted>
  <dcterms:created xsi:type="dcterms:W3CDTF">2021-12-15T21:24:00Z</dcterms:created>
  <dcterms:modified xsi:type="dcterms:W3CDTF">2021-12-15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EFAADBB6CF743B454C6B72D4B9026</vt:lpwstr>
  </property>
</Properties>
</file>